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6754DA" w14:textId="0CCBA258" w:rsidR="00D97FB8" w:rsidRPr="00DF69CD" w:rsidRDefault="00DF69CD" w:rsidP="00DF69CD">
      <w:pPr>
        <w:adjustRightInd w:val="0"/>
        <w:snapToGrid w:val="0"/>
        <w:ind w:left="835" w:hanging="835"/>
        <w:jc w:val="center"/>
        <w:rPr>
          <w:b/>
          <w:bCs/>
          <w:color w:val="000000"/>
          <w:sz w:val="28"/>
          <w:szCs w:val="28"/>
        </w:rPr>
      </w:pPr>
      <w:r>
        <w:rPr>
          <w:rFonts w:hint="eastAsia"/>
          <w:b/>
          <w:bCs/>
          <w:color w:val="000000"/>
          <w:sz w:val="28"/>
          <w:szCs w:val="28"/>
          <w:lang w:eastAsia="ja-JP"/>
        </w:rPr>
        <w:t>T</w:t>
      </w:r>
      <w:r w:rsidR="00A8171E" w:rsidRPr="00DF69CD">
        <w:rPr>
          <w:b/>
          <w:bCs/>
          <w:color w:val="000000"/>
          <w:sz w:val="28"/>
          <w:szCs w:val="28"/>
        </w:rPr>
        <w:t>itle (Times New Roman, 1</w:t>
      </w:r>
      <w:r>
        <w:rPr>
          <w:rFonts w:hint="eastAsia"/>
          <w:b/>
          <w:bCs/>
          <w:color w:val="000000"/>
          <w:sz w:val="28"/>
          <w:szCs w:val="28"/>
          <w:lang w:eastAsia="ja-JP"/>
        </w:rPr>
        <w:t>4</w:t>
      </w:r>
      <w:r w:rsidR="00A8171E" w:rsidRPr="00DF69CD">
        <w:rPr>
          <w:b/>
          <w:bCs/>
          <w:color w:val="000000"/>
          <w:sz w:val="28"/>
          <w:szCs w:val="28"/>
        </w:rPr>
        <w:t xml:space="preserve"> point, Bold)</w:t>
      </w:r>
    </w:p>
    <w:p w14:paraId="0BEA2DA2" w14:textId="77777777" w:rsidR="00DF69CD" w:rsidRPr="003C24E4" w:rsidRDefault="00DF69CD" w:rsidP="00385FFA">
      <w:pPr>
        <w:pStyle w:val="MCAuthorAffiliation"/>
        <w:adjustRightInd w:val="0"/>
        <w:snapToGrid w:val="0"/>
        <w:rPr>
          <w:rFonts w:ascii="Times New Roman" w:hAnsi="Times New Roman"/>
          <w:i w:val="0"/>
          <w:iCs/>
          <w:sz w:val="24"/>
          <w:szCs w:val="24"/>
          <w:lang w:eastAsia="ja-JP"/>
        </w:rPr>
      </w:pPr>
    </w:p>
    <w:p w14:paraId="456FD28D" w14:textId="2DC865D9" w:rsidR="00DF69CD" w:rsidRPr="003C24E4" w:rsidRDefault="00DF69CD" w:rsidP="00385FFA">
      <w:pPr>
        <w:pStyle w:val="MCAuthorAffiliation"/>
        <w:adjustRightInd w:val="0"/>
        <w:snapToGrid w:val="0"/>
        <w:rPr>
          <w:rFonts w:ascii="Times New Roman" w:hAnsi="Times New Roman"/>
          <w:i w:val="0"/>
          <w:iCs/>
          <w:sz w:val="24"/>
          <w:szCs w:val="24"/>
          <w:lang w:eastAsia="ja-JP"/>
        </w:rPr>
      </w:pPr>
      <w:r w:rsidRPr="003C24E4">
        <w:rPr>
          <w:rFonts w:hint="eastAsia"/>
          <w:i w:val="0"/>
          <w:iCs/>
          <w:sz w:val="24"/>
          <w:szCs w:val="24"/>
          <w:lang w:eastAsia="ja-JP"/>
        </w:rPr>
        <w:t>Taro Hyomen</w:t>
      </w:r>
      <w:r w:rsidRPr="003C24E4">
        <w:rPr>
          <w:rFonts w:hint="eastAsia"/>
          <w:i w:val="0"/>
          <w:iCs/>
          <w:sz w:val="24"/>
          <w:szCs w:val="24"/>
          <w:vertAlign w:val="superscript"/>
          <w:lang w:eastAsia="ja-JP"/>
        </w:rPr>
        <w:t>1</w:t>
      </w:r>
      <w:r w:rsidRPr="003C24E4">
        <w:rPr>
          <w:rFonts w:hint="eastAsia"/>
          <w:i w:val="0"/>
          <w:iCs/>
          <w:sz w:val="24"/>
          <w:szCs w:val="24"/>
          <w:lang w:eastAsia="ja-JP"/>
        </w:rPr>
        <w:t>, Hanako Shinku</w:t>
      </w:r>
      <w:r w:rsidRPr="003C24E4">
        <w:rPr>
          <w:rFonts w:hint="eastAsia"/>
          <w:i w:val="0"/>
          <w:iCs/>
          <w:sz w:val="24"/>
          <w:szCs w:val="24"/>
          <w:vertAlign w:val="superscript"/>
          <w:lang w:eastAsia="ja-JP"/>
        </w:rPr>
        <w:t>2</w:t>
      </w:r>
      <w:r w:rsidRPr="003C24E4">
        <w:rPr>
          <w:rFonts w:hint="eastAsia"/>
          <w:i w:val="0"/>
          <w:iCs/>
          <w:sz w:val="24"/>
          <w:szCs w:val="24"/>
          <w:lang w:eastAsia="ja-JP"/>
        </w:rPr>
        <w:t>, Jiro Kagaku</w:t>
      </w:r>
      <w:r w:rsidRPr="003C24E4">
        <w:rPr>
          <w:rFonts w:hint="eastAsia"/>
          <w:i w:val="0"/>
          <w:iCs/>
          <w:sz w:val="24"/>
          <w:szCs w:val="24"/>
          <w:vertAlign w:val="superscript"/>
          <w:lang w:eastAsia="ja-JP"/>
        </w:rPr>
        <w:t>3</w:t>
      </w:r>
    </w:p>
    <w:p w14:paraId="413D56F8" w14:textId="77777777" w:rsidR="00DF69CD" w:rsidRPr="003C24E4" w:rsidRDefault="00DF69CD" w:rsidP="00385FFA">
      <w:pPr>
        <w:pStyle w:val="MCAuthorAffiliation"/>
        <w:adjustRightInd w:val="0"/>
        <w:snapToGrid w:val="0"/>
        <w:rPr>
          <w:rFonts w:ascii="Times New Roman" w:hAnsi="Times New Roman"/>
          <w:i w:val="0"/>
          <w:iCs/>
          <w:sz w:val="24"/>
          <w:szCs w:val="24"/>
          <w:lang w:eastAsia="ja-JP"/>
        </w:rPr>
      </w:pPr>
    </w:p>
    <w:p w14:paraId="0B850F2F" w14:textId="10112331" w:rsidR="00A8171E" w:rsidRPr="00DF69CD" w:rsidRDefault="00A8171E" w:rsidP="00385FFA">
      <w:pPr>
        <w:pStyle w:val="MCAuthorAffiliation"/>
        <w:adjustRightInd w:val="0"/>
        <w:snapToGrid w:val="0"/>
        <w:rPr>
          <w:rFonts w:ascii="Times New Roman" w:hAnsi="Times New Roman"/>
          <w:sz w:val="22"/>
          <w:szCs w:val="22"/>
          <w:lang w:eastAsia="ja-JP"/>
        </w:rPr>
      </w:pPr>
      <w:r w:rsidRPr="00DF69CD">
        <w:rPr>
          <w:rFonts w:ascii="Times New Roman" w:hAnsi="Times New Roman" w:hint="eastAsia"/>
          <w:sz w:val="22"/>
          <w:szCs w:val="22"/>
          <w:lang w:eastAsia="ja-JP"/>
        </w:rPr>
        <w:t>Kanto Univ.</w:t>
      </w:r>
      <w:r w:rsidRPr="00DF69CD">
        <w:rPr>
          <w:rFonts w:ascii="Times New Roman" w:hAnsi="Times New Roman" w:hint="eastAsia"/>
          <w:sz w:val="22"/>
          <w:szCs w:val="22"/>
          <w:vertAlign w:val="superscript"/>
          <w:lang w:eastAsia="ja-JP"/>
        </w:rPr>
        <w:t>1</w:t>
      </w:r>
      <w:r w:rsidRPr="00DF69CD">
        <w:rPr>
          <w:rFonts w:ascii="Times New Roman" w:hAnsi="Times New Roman" w:hint="eastAsia"/>
          <w:sz w:val="22"/>
          <w:szCs w:val="22"/>
          <w:lang w:eastAsia="ja-JP"/>
        </w:rPr>
        <w:t>, Shibu Univ.</w:t>
      </w:r>
      <w:r w:rsidRPr="00DF69CD">
        <w:rPr>
          <w:rFonts w:ascii="Times New Roman" w:hAnsi="Times New Roman" w:hint="eastAsia"/>
          <w:sz w:val="22"/>
          <w:szCs w:val="22"/>
          <w:vertAlign w:val="superscript"/>
          <w:lang w:eastAsia="ja-JP"/>
        </w:rPr>
        <w:t>2</w:t>
      </w:r>
      <w:r w:rsidR="00DF69CD" w:rsidRPr="00DF69CD">
        <w:rPr>
          <w:rFonts w:ascii="Times New Roman" w:hAnsi="Times New Roman" w:hint="eastAsia"/>
          <w:sz w:val="22"/>
          <w:szCs w:val="22"/>
          <w:lang w:eastAsia="ja-JP"/>
        </w:rPr>
        <w:t xml:space="preserve">, </w:t>
      </w:r>
      <w:r w:rsidR="00C402BE">
        <w:rPr>
          <w:rFonts w:ascii="Times New Roman" w:hAnsi="Times New Roman" w:hint="eastAsia"/>
          <w:sz w:val="22"/>
          <w:szCs w:val="22"/>
          <w:lang w:eastAsia="ja-JP"/>
        </w:rPr>
        <w:t>Chapter</w:t>
      </w:r>
      <w:r w:rsidR="00DF69CD" w:rsidRPr="00DF69CD">
        <w:rPr>
          <w:rFonts w:ascii="Times New Roman" w:hAnsi="Times New Roman" w:hint="eastAsia"/>
          <w:sz w:val="22"/>
          <w:szCs w:val="22"/>
          <w:lang w:eastAsia="ja-JP"/>
        </w:rPr>
        <w:t xml:space="preserve"> Univ.</w:t>
      </w:r>
      <w:r w:rsidR="00DF69CD" w:rsidRPr="00DF69CD">
        <w:rPr>
          <w:rFonts w:ascii="Times New Roman" w:hAnsi="Times New Roman" w:hint="eastAsia"/>
          <w:sz w:val="22"/>
          <w:szCs w:val="22"/>
          <w:vertAlign w:val="superscript"/>
          <w:lang w:eastAsia="ja-JP"/>
        </w:rPr>
        <w:t>3</w:t>
      </w:r>
    </w:p>
    <w:p w14:paraId="1F23A086" w14:textId="29258C2E" w:rsidR="000D15BB" w:rsidRPr="00DF69CD" w:rsidRDefault="000D15BB" w:rsidP="00385FFA">
      <w:pPr>
        <w:adjustRightInd w:val="0"/>
        <w:snapToGrid w:val="0"/>
        <w:jc w:val="center"/>
        <w:rPr>
          <w:sz w:val="22"/>
          <w:szCs w:val="22"/>
          <w:lang w:eastAsia="ja-JP"/>
        </w:rPr>
      </w:pPr>
      <w:r w:rsidRPr="00DF69CD">
        <w:rPr>
          <w:rFonts w:hint="eastAsia"/>
          <w:sz w:val="22"/>
          <w:szCs w:val="22"/>
          <w:lang w:eastAsia="ja-JP"/>
        </w:rPr>
        <w:t>E-mail:</w:t>
      </w:r>
    </w:p>
    <w:p w14:paraId="179F93FE" w14:textId="77777777" w:rsidR="000D15BB" w:rsidRPr="00DF69CD" w:rsidRDefault="000D15BB" w:rsidP="00385FFA">
      <w:pPr>
        <w:adjustRightInd w:val="0"/>
        <w:snapToGrid w:val="0"/>
        <w:jc w:val="center"/>
        <w:rPr>
          <w:b/>
          <w:bCs/>
          <w:color w:val="FF0000"/>
          <w:sz w:val="22"/>
          <w:szCs w:val="22"/>
          <w:lang w:eastAsia="ja-JP"/>
        </w:rPr>
      </w:pPr>
    </w:p>
    <w:p w14:paraId="34A8B378" w14:textId="77777777" w:rsidR="00DF69CD" w:rsidRPr="0083746D" w:rsidRDefault="00DF69CD" w:rsidP="00DF69CD">
      <w:pPr>
        <w:rPr>
          <w:b/>
          <w:bCs/>
          <w:color w:val="FF0000"/>
          <w:sz w:val="22"/>
          <w:szCs w:val="22"/>
          <w:lang w:eastAsia="ja-JP"/>
        </w:rPr>
      </w:pPr>
      <w:r w:rsidRPr="0083746D">
        <w:rPr>
          <w:b/>
          <w:bCs/>
          <w:color w:val="FF0000"/>
          <w:sz w:val="22"/>
          <w:szCs w:val="22"/>
          <w:lang w:eastAsia="ja-JP"/>
        </w:rPr>
        <w:t xml:space="preserve">A4 size, 1 page  </w:t>
      </w:r>
    </w:p>
    <w:p w14:paraId="46F9C342" w14:textId="77777777" w:rsidR="00DF69CD" w:rsidRPr="0083746D" w:rsidRDefault="00DF69CD" w:rsidP="00DF69CD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  <w:r w:rsidRPr="0083746D">
        <w:rPr>
          <w:color w:val="000000"/>
          <w:sz w:val="22"/>
          <w:szCs w:val="22"/>
          <w:lang w:eastAsia="ja-JP"/>
        </w:rPr>
        <w:t>Times New Roman, 1</w:t>
      </w:r>
      <w:r>
        <w:rPr>
          <w:rFonts w:hint="eastAsia"/>
          <w:color w:val="000000"/>
          <w:sz w:val="22"/>
          <w:szCs w:val="22"/>
          <w:lang w:eastAsia="ja-JP"/>
        </w:rPr>
        <w:t xml:space="preserve">1 </w:t>
      </w:r>
      <w:r w:rsidRPr="0083746D">
        <w:rPr>
          <w:color w:val="000000"/>
          <w:sz w:val="22"/>
          <w:szCs w:val="22"/>
          <w:lang w:eastAsia="ja-JP"/>
        </w:rPr>
        <w:t>pt</w:t>
      </w:r>
    </w:p>
    <w:p w14:paraId="76C48B72" w14:textId="77777777" w:rsidR="00DF69CD" w:rsidRPr="000D15BB" w:rsidRDefault="00DF69CD" w:rsidP="00DF69CD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522C7A19" w14:textId="77777777" w:rsidR="00C62119" w:rsidRPr="0083746D" w:rsidRDefault="00C62119" w:rsidP="00C62119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  <w:r w:rsidRPr="00FB3639">
        <w:rPr>
          <w:color w:val="000000"/>
          <w:sz w:val="22"/>
          <w:szCs w:val="22"/>
          <w:lang w:eastAsia="ja-JP"/>
        </w:rPr>
        <w:t>You are free to divide into any number of sections. You may include as many figures as you wish.</w:t>
      </w:r>
    </w:p>
    <w:p w14:paraId="3567D17F" w14:textId="77777777" w:rsidR="00633F94" w:rsidRPr="00C62119" w:rsidRDefault="00633F94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6ADCD5CB" w14:textId="77777777" w:rsidR="000B606F" w:rsidRPr="0083746D" w:rsidRDefault="000B606F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3502B2B9" w14:textId="77777777" w:rsidR="000B606F" w:rsidRPr="0083746D" w:rsidRDefault="000B606F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438F454A" w14:textId="77777777" w:rsidR="000B606F" w:rsidRPr="0083746D" w:rsidRDefault="000B606F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6A61F8CE" w14:textId="77777777" w:rsidR="000B606F" w:rsidRPr="0083746D" w:rsidRDefault="000B606F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4B92D745" w14:textId="77777777" w:rsidR="000B606F" w:rsidRPr="0083746D" w:rsidRDefault="000B606F" w:rsidP="00385FFA">
      <w:pPr>
        <w:widowControl w:val="0"/>
        <w:autoSpaceDE w:val="0"/>
        <w:autoSpaceDN w:val="0"/>
        <w:adjustRightInd w:val="0"/>
        <w:snapToGrid w:val="0"/>
        <w:rPr>
          <w:color w:val="000000"/>
          <w:sz w:val="22"/>
          <w:szCs w:val="22"/>
          <w:lang w:eastAsia="ja-JP"/>
        </w:rPr>
      </w:pPr>
    </w:p>
    <w:p w14:paraId="5B594323" w14:textId="77777777" w:rsidR="00633F94" w:rsidRPr="0083746D" w:rsidRDefault="00633F94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0A718416" w14:textId="77777777" w:rsidR="00AC5DA8" w:rsidRPr="0083746D" w:rsidRDefault="00AC5DA8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3FE508D3" w14:textId="77777777" w:rsidR="00AC5DA8" w:rsidRPr="0083746D" w:rsidRDefault="00AC5DA8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50904F68" w14:textId="77777777" w:rsidR="00AC5DA8" w:rsidRDefault="00AC5DA8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p w14:paraId="6D2A629A" w14:textId="77777777" w:rsidR="002009A6" w:rsidRPr="0083746D" w:rsidRDefault="002009A6" w:rsidP="00385FFA">
      <w:pPr>
        <w:widowControl w:val="0"/>
        <w:autoSpaceDE w:val="0"/>
        <w:autoSpaceDN w:val="0"/>
        <w:adjustRightInd w:val="0"/>
        <w:snapToGrid w:val="0"/>
        <w:jc w:val="both"/>
        <w:rPr>
          <w:color w:val="000000"/>
          <w:sz w:val="22"/>
          <w:szCs w:val="22"/>
          <w:lang w:eastAsia="ja-JP"/>
        </w:rPr>
      </w:pPr>
    </w:p>
    <w:sectPr w:rsidR="002009A6" w:rsidRPr="0083746D" w:rsidSect="0083746D">
      <w:pgSz w:w="11907" w:h="16840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4090F" w14:textId="77777777" w:rsidR="00AB274B" w:rsidRDefault="00AB274B" w:rsidP="003E0C70">
      <w:r>
        <w:separator/>
      </w:r>
    </w:p>
  </w:endnote>
  <w:endnote w:type="continuationSeparator" w:id="0">
    <w:p w14:paraId="3EBF81D4" w14:textId="77777777" w:rsidR="00AB274B" w:rsidRDefault="00AB274B" w:rsidP="003E0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B39F9" w14:textId="77777777" w:rsidR="00AB274B" w:rsidRDefault="00AB274B" w:rsidP="003E0C70">
      <w:r>
        <w:separator/>
      </w:r>
    </w:p>
  </w:footnote>
  <w:footnote w:type="continuationSeparator" w:id="0">
    <w:p w14:paraId="6CAA6C11" w14:textId="77777777" w:rsidR="00AB274B" w:rsidRDefault="00AB274B" w:rsidP="003E0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04496"/>
    <w:multiLevelType w:val="multilevel"/>
    <w:tmpl w:val="F23EBA2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39D71F1"/>
    <w:multiLevelType w:val="hybridMultilevel"/>
    <w:tmpl w:val="CE38B5B0"/>
    <w:lvl w:ilvl="0" w:tplc="B32042CE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447746654">
    <w:abstractNumId w:val="1"/>
  </w:num>
  <w:num w:numId="2" w16cid:durableId="1528520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Dc0MDWwNDSzMDVW0lEKTi0uzszPAykwqgUAhMYcTywAAAA="/>
  </w:docVars>
  <w:rsids>
    <w:rsidRoot w:val="003E0C70"/>
    <w:rsid w:val="000B606F"/>
    <w:rsid w:val="000C3A02"/>
    <w:rsid w:val="000D15BB"/>
    <w:rsid w:val="001B2FC1"/>
    <w:rsid w:val="001F702E"/>
    <w:rsid w:val="002009A6"/>
    <w:rsid w:val="002A36C8"/>
    <w:rsid w:val="002B47A2"/>
    <w:rsid w:val="002D2F38"/>
    <w:rsid w:val="0038122D"/>
    <w:rsid w:val="00385FFA"/>
    <w:rsid w:val="00396F11"/>
    <w:rsid w:val="003A3A24"/>
    <w:rsid w:val="003A5BB4"/>
    <w:rsid w:val="003C24E4"/>
    <w:rsid w:val="003C73B8"/>
    <w:rsid w:val="003D2E56"/>
    <w:rsid w:val="003E0C70"/>
    <w:rsid w:val="003F177A"/>
    <w:rsid w:val="00411974"/>
    <w:rsid w:val="00425EAF"/>
    <w:rsid w:val="004B6D33"/>
    <w:rsid w:val="005A6F31"/>
    <w:rsid w:val="00633223"/>
    <w:rsid w:val="00633F94"/>
    <w:rsid w:val="0064125E"/>
    <w:rsid w:val="00650354"/>
    <w:rsid w:val="006D6652"/>
    <w:rsid w:val="00740EAB"/>
    <w:rsid w:val="007873D9"/>
    <w:rsid w:val="007B4C34"/>
    <w:rsid w:val="007C26FE"/>
    <w:rsid w:val="00822C39"/>
    <w:rsid w:val="0083746D"/>
    <w:rsid w:val="00850BA1"/>
    <w:rsid w:val="0087727F"/>
    <w:rsid w:val="00A8171E"/>
    <w:rsid w:val="00AB274B"/>
    <w:rsid w:val="00AC5DA8"/>
    <w:rsid w:val="00AD4363"/>
    <w:rsid w:val="00B10AAB"/>
    <w:rsid w:val="00B156F1"/>
    <w:rsid w:val="00B82CA1"/>
    <w:rsid w:val="00BC4674"/>
    <w:rsid w:val="00BC517A"/>
    <w:rsid w:val="00C34852"/>
    <w:rsid w:val="00C402BE"/>
    <w:rsid w:val="00C62119"/>
    <w:rsid w:val="00CB70B7"/>
    <w:rsid w:val="00D33B91"/>
    <w:rsid w:val="00D763B3"/>
    <w:rsid w:val="00D97FB8"/>
    <w:rsid w:val="00DB0EDE"/>
    <w:rsid w:val="00DF69CD"/>
    <w:rsid w:val="00E14166"/>
    <w:rsid w:val="00ED6449"/>
    <w:rsid w:val="00EF65E3"/>
    <w:rsid w:val="00F538E0"/>
    <w:rsid w:val="00F96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ED04D"/>
  <w15:chartTrackingRefBased/>
  <w15:docId w15:val="{27305BBA-9233-4DDF-868C-048BA87BB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ascii="Times New Roman" w:hAnsi="Times New Roman"/>
      <w:lang w:eastAsia="da-D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CBody">
    <w:name w:val="MC Body"/>
    <w:next w:val="a"/>
    <w:pPr>
      <w:spacing w:before="120"/>
      <w:jc w:val="both"/>
    </w:pPr>
    <w:rPr>
      <w:rFonts w:ascii="Times New Roman" w:hAnsi="Times New Roman"/>
    </w:rPr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rsid w:val="003E0C70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a5">
    <w:name w:val="ヘッダー (文字)"/>
    <w:link w:val="a4"/>
    <w:rsid w:val="003E0C70"/>
    <w:rPr>
      <w:rFonts w:ascii="Times New Roman" w:hAnsi="Times New Roman"/>
      <w:lang w:eastAsia="da-DK"/>
    </w:rPr>
  </w:style>
  <w:style w:type="paragraph" w:styleId="a6">
    <w:name w:val="footer"/>
    <w:basedOn w:val="a"/>
    <w:link w:val="a7"/>
    <w:rsid w:val="003E0C70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a7">
    <w:name w:val="フッター (文字)"/>
    <w:link w:val="a6"/>
    <w:rsid w:val="003E0C70"/>
    <w:rPr>
      <w:rFonts w:ascii="Times New Roman" w:hAnsi="Times New Roman"/>
      <w:lang w:eastAsia="da-DK"/>
    </w:rPr>
  </w:style>
  <w:style w:type="paragraph" w:customStyle="1" w:styleId="MCAuthor">
    <w:name w:val="MC Author"/>
    <w:basedOn w:val="MCBody"/>
    <w:next w:val="MCAuthorAffiliation"/>
    <w:rsid w:val="003E0C70"/>
    <w:pPr>
      <w:spacing w:before="0"/>
      <w:jc w:val="center"/>
    </w:pPr>
    <w:rPr>
      <w:rFonts w:eastAsia="平成明朝"/>
      <w:b/>
      <w:lang w:eastAsia="en-US"/>
    </w:rPr>
  </w:style>
  <w:style w:type="paragraph" w:customStyle="1" w:styleId="MCAuthorAffiliation">
    <w:name w:val="MC Author Affiliation"/>
    <w:basedOn w:val="MCBody"/>
    <w:next w:val="a"/>
    <w:rsid w:val="003E0C70"/>
    <w:pPr>
      <w:spacing w:before="0"/>
      <w:jc w:val="center"/>
    </w:pPr>
    <w:rPr>
      <w:rFonts w:ascii="Times" w:eastAsia="平成明朝" w:hAnsi="Times"/>
      <w:i/>
      <w:sz w:val="16"/>
      <w:lang w:eastAsia="en-US"/>
    </w:rPr>
  </w:style>
  <w:style w:type="character" w:styleId="a8">
    <w:name w:val="Unresolved Mention"/>
    <w:basedOn w:val="a0"/>
    <w:uiPriority w:val="99"/>
    <w:semiHidden/>
    <w:unhideWhenUsed/>
    <w:rsid w:val="00F960CC"/>
    <w:rPr>
      <w:color w:val="605E5C"/>
      <w:shd w:val="clear" w:color="auto" w:fill="E1DFDD"/>
    </w:rPr>
  </w:style>
  <w:style w:type="character" w:styleId="a9">
    <w:name w:val="FollowedHyperlink"/>
    <w:basedOn w:val="a0"/>
    <w:rsid w:val="00F960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no-glass imprinting technology for next generation optical devices</vt:lpstr>
      <vt:lpstr>Nano-glass imprinting technology for next generation optical devices</vt:lpstr>
    </vt:vector>
  </TitlesOfParts>
  <Company>AIST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-glass imprinting technology for next generation optical devices</dc:title>
  <dc:subject/>
  <dc:creator>AISTJ</dc:creator>
  <cp:keywords/>
  <cp:lastModifiedBy>近松 彰</cp:lastModifiedBy>
  <cp:revision>9</cp:revision>
  <cp:lastPrinted>2009-06-08T02:25:00Z</cp:lastPrinted>
  <dcterms:created xsi:type="dcterms:W3CDTF">2024-12-09T04:40:00Z</dcterms:created>
  <dcterms:modified xsi:type="dcterms:W3CDTF">2026-05-15T08:55:00Z</dcterms:modified>
</cp:coreProperties>
</file>